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koto Inou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kot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nou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8 Cherry Hills Drive Champaign, IL 618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kotoinoue03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940233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ut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5/200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uik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ik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